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DDD713" w14:textId="24CFE4CD" w:rsidR="00CD7AC5" w:rsidRPr="00ED43B8" w:rsidRDefault="00ED43B8" w:rsidP="00617EF9">
      <w:pPr>
        <w:jc w:val="center"/>
        <w:rPr>
          <w:rStyle w:val="IntenseEmphasis"/>
          <w:b w:val="0"/>
          <w:bCs w:val="0"/>
          <w:color w:val="0000FF"/>
        </w:rPr>
      </w:pPr>
      <w:hyperlink r:id="rId11" w:history="1">
        <w:r w:rsidRPr="00ED43B8">
          <w:rPr>
            <w:rStyle w:val="Hyperlink"/>
            <w:b/>
            <w:bCs/>
          </w:rPr>
          <w:t>LIMIT TO BRAND (LTB) WORKSHEET</w:t>
        </w:r>
      </w:hyperlink>
    </w:p>
    <w:p w14:paraId="095C0D53" w14:textId="5C804C3C" w:rsidR="00CD7AC5" w:rsidRPr="00103E2E" w:rsidRDefault="00CD7AC5" w:rsidP="00103E2E">
      <w:pPr>
        <w:pStyle w:val="Form-LineAboveFirstLine"/>
        <w:tabs>
          <w:tab w:val="clear" w:pos="720"/>
          <w:tab w:val="clear" w:pos="1440"/>
          <w:tab w:val="clear" w:pos="2160"/>
          <w:tab w:val="clear" w:pos="2880"/>
          <w:tab w:val="clear" w:pos="4320"/>
          <w:tab w:val="clear" w:pos="5040"/>
          <w:tab w:val="clear" w:pos="5760"/>
          <w:tab w:val="clear" w:pos="6480"/>
          <w:tab w:val="clear" w:pos="7200"/>
          <w:tab w:val="clear" w:pos="8640"/>
          <w:tab w:val="clear" w:pos="9360"/>
          <w:tab w:val="left" w:pos="5400"/>
          <w:tab w:val="left" w:pos="6840"/>
          <w:tab w:val="left" w:pos="9090"/>
        </w:tabs>
        <w:rPr>
          <w:rStyle w:val="IntenseEmphasis"/>
          <w:b/>
          <w:bCs/>
          <w:i w:val="0"/>
          <w:iCs w:val="0"/>
          <w:color w:val="auto"/>
          <w:sz w:val="24"/>
          <w:szCs w:val="24"/>
        </w:rPr>
      </w:pPr>
      <w:r w:rsidRPr="00103E2E">
        <w:rPr>
          <w:rStyle w:val="IntenseEmphasis"/>
          <w:b/>
          <w:bCs/>
          <w:i w:val="0"/>
          <w:iCs w:val="0"/>
          <w:color w:val="auto"/>
          <w:sz w:val="24"/>
          <w:szCs w:val="24"/>
        </w:rPr>
        <w:t>State Department Name</w:t>
      </w:r>
      <w:r w:rsidRPr="00103E2E">
        <w:rPr>
          <w:rStyle w:val="IntenseEmphasis"/>
          <w:b/>
          <w:bCs/>
          <w:i w:val="0"/>
          <w:iCs w:val="0"/>
          <w:color w:val="auto"/>
          <w:sz w:val="24"/>
          <w:szCs w:val="24"/>
        </w:rPr>
        <w:tab/>
        <w:t>Contact Person</w:t>
      </w:r>
      <w:r w:rsidRPr="00103E2E">
        <w:rPr>
          <w:rStyle w:val="IntenseEmphasis"/>
          <w:b/>
          <w:bCs/>
          <w:i w:val="0"/>
          <w:iCs w:val="0"/>
          <w:color w:val="auto"/>
          <w:sz w:val="24"/>
          <w:szCs w:val="24"/>
        </w:rPr>
        <w:tab/>
        <w:t>Phone #</w:t>
      </w:r>
      <w:r w:rsidRPr="00103E2E">
        <w:rPr>
          <w:rStyle w:val="IntenseEmphasis"/>
          <w:b/>
          <w:bCs/>
          <w:i w:val="0"/>
          <w:iCs w:val="0"/>
          <w:color w:val="auto"/>
          <w:sz w:val="24"/>
          <w:szCs w:val="24"/>
        </w:rPr>
        <w:tab/>
        <w:t>Date Prepared</w:t>
      </w:r>
      <w:r w:rsidRPr="00103E2E">
        <w:rPr>
          <w:rStyle w:val="IntenseEmphasis"/>
          <w:b/>
          <w:bCs/>
          <w:i w:val="0"/>
          <w:iCs w:val="0"/>
          <w:color w:val="auto"/>
          <w:sz w:val="24"/>
          <w:szCs w:val="24"/>
        </w:rPr>
        <w:tab/>
        <w:t>Product Description Brand/Model</w:t>
      </w:r>
    </w:p>
    <w:tbl>
      <w:tblPr>
        <w:tblStyle w:val="TableGrid"/>
        <w:tblpPr w:leftFromText="180" w:rightFromText="180" w:vertAnchor="page" w:horzAnchor="margin" w:tblpY="2821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414"/>
        <w:gridCol w:w="1296"/>
        <w:gridCol w:w="1296"/>
        <w:gridCol w:w="1296"/>
        <w:gridCol w:w="1156"/>
        <w:gridCol w:w="1665"/>
        <w:gridCol w:w="1694"/>
        <w:gridCol w:w="2113"/>
      </w:tblGrid>
      <w:tr w:rsidR="00401847" w14:paraId="5A50503A" w14:textId="77777777" w:rsidTr="00401847">
        <w:trPr>
          <w:trHeight w:val="702"/>
        </w:trPr>
        <w:tc>
          <w:tcPr>
            <w:tcW w:w="934" w:type="pct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0BE6BCF" w14:textId="77777777" w:rsidR="00401847" w:rsidRPr="0070232F" w:rsidRDefault="00401847" w:rsidP="00401847">
            <w:pPr>
              <w:jc w:val="center"/>
              <w:rPr>
                <w:b/>
              </w:rPr>
            </w:pPr>
            <w:r w:rsidRPr="0070232F">
              <w:rPr>
                <w:b/>
              </w:rPr>
              <w:t>Unique Performance Factors</w:t>
            </w:r>
          </w:p>
        </w:tc>
        <w:tc>
          <w:tcPr>
            <w:tcW w:w="501" w:type="pct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43A9188" w14:textId="77777777" w:rsidR="00401847" w:rsidRPr="0070232F" w:rsidRDefault="00401847" w:rsidP="00401847">
            <w:pPr>
              <w:jc w:val="center"/>
              <w:rPr>
                <w:b/>
              </w:rPr>
            </w:pPr>
            <w:r>
              <w:rPr>
                <w:b/>
              </w:rPr>
              <w:t>Product</w:t>
            </w:r>
            <w:r w:rsidRPr="0070232F">
              <w:rPr>
                <w:b/>
              </w:rPr>
              <w:t xml:space="preserve"> Name:</w:t>
            </w:r>
          </w:p>
        </w:tc>
        <w:tc>
          <w:tcPr>
            <w:tcW w:w="501" w:type="pct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5EDFB22" w14:textId="77777777" w:rsidR="00401847" w:rsidRPr="0070232F" w:rsidRDefault="00401847" w:rsidP="00401847">
            <w:pPr>
              <w:jc w:val="center"/>
              <w:rPr>
                <w:b/>
              </w:rPr>
            </w:pPr>
            <w:r>
              <w:rPr>
                <w:b/>
              </w:rPr>
              <w:t>Product</w:t>
            </w:r>
            <w:r w:rsidRPr="0070232F">
              <w:rPr>
                <w:b/>
              </w:rPr>
              <w:t xml:space="preserve"> Name:</w:t>
            </w:r>
          </w:p>
        </w:tc>
        <w:tc>
          <w:tcPr>
            <w:tcW w:w="501" w:type="pct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5C7EA0C" w14:textId="77777777" w:rsidR="00401847" w:rsidRPr="0070232F" w:rsidRDefault="00401847" w:rsidP="00401847">
            <w:pPr>
              <w:jc w:val="center"/>
              <w:rPr>
                <w:b/>
              </w:rPr>
            </w:pPr>
            <w:r>
              <w:rPr>
                <w:b/>
              </w:rPr>
              <w:t>Product</w:t>
            </w:r>
            <w:r w:rsidRPr="0070232F">
              <w:rPr>
                <w:b/>
              </w:rPr>
              <w:t xml:space="preserve"> </w:t>
            </w:r>
            <w:r>
              <w:rPr>
                <w:b/>
              </w:rPr>
              <w:t>N</w:t>
            </w:r>
            <w:r w:rsidRPr="0070232F">
              <w:rPr>
                <w:b/>
              </w:rPr>
              <w:t>ame:</w:t>
            </w:r>
          </w:p>
        </w:tc>
        <w:tc>
          <w:tcPr>
            <w:tcW w:w="447" w:type="pct"/>
            <w:tcBorders>
              <w:top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16A85A8" w14:textId="77777777" w:rsidR="00401847" w:rsidRDefault="00401847" w:rsidP="00401847">
            <w:pPr>
              <w:jc w:val="center"/>
              <w:rPr>
                <w:b/>
              </w:rPr>
            </w:pPr>
            <w:r>
              <w:rPr>
                <w:b/>
              </w:rPr>
              <w:t>Product Name:</w:t>
            </w:r>
          </w:p>
        </w:tc>
        <w:tc>
          <w:tcPr>
            <w:tcW w:w="644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E9659D1" w14:textId="77777777" w:rsidR="00401847" w:rsidRPr="0070232F" w:rsidRDefault="00401847" w:rsidP="00401847">
            <w:pPr>
              <w:jc w:val="center"/>
              <w:rPr>
                <w:b/>
              </w:rPr>
            </w:pPr>
            <w:r>
              <w:rPr>
                <w:b/>
              </w:rPr>
              <w:t>Product</w:t>
            </w:r>
            <w:r w:rsidRPr="0070232F">
              <w:rPr>
                <w:b/>
              </w:rPr>
              <w:t xml:space="preserve"> Name:</w:t>
            </w:r>
          </w:p>
        </w:tc>
        <w:tc>
          <w:tcPr>
            <w:tcW w:w="655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9009452" w14:textId="77777777" w:rsidR="00401847" w:rsidRPr="0070232F" w:rsidRDefault="00401847" w:rsidP="00401847">
            <w:pPr>
              <w:jc w:val="center"/>
              <w:rPr>
                <w:b/>
              </w:rPr>
            </w:pPr>
            <w:r>
              <w:rPr>
                <w:b/>
              </w:rPr>
              <w:t>Product</w:t>
            </w:r>
            <w:r w:rsidRPr="0070232F">
              <w:rPr>
                <w:b/>
              </w:rPr>
              <w:t xml:space="preserve"> Name:</w:t>
            </w:r>
          </w:p>
        </w:tc>
        <w:tc>
          <w:tcPr>
            <w:tcW w:w="817" w:type="pct"/>
            <w:tcBorders>
              <w:top w:val="single" w:sz="12" w:space="0" w:color="auto"/>
              <w:lef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646EF1F" w14:textId="77777777" w:rsidR="00401847" w:rsidRPr="0070232F" w:rsidRDefault="00401847" w:rsidP="00401847">
            <w:pPr>
              <w:jc w:val="center"/>
              <w:rPr>
                <w:b/>
              </w:rPr>
            </w:pPr>
            <w:r>
              <w:rPr>
                <w:b/>
              </w:rPr>
              <w:t xml:space="preserve">Suppliers Product Meets Unique Performance Factors </w:t>
            </w:r>
          </w:p>
        </w:tc>
      </w:tr>
      <w:tr w:rsidR="00401847" w:rsidRPr="00FD7546" w14:paraId="697E9239" w14:textId="77777777" w:rsidTr="00401847">
        <w:trPr>
          <w:trHeight w:val="402"/>
        </w:trPr>
        <w:tc>
          <w:tcPr>
            <w:tcW w:w="934" w:type="pct"/>
          </w:tcPr>
          <w:p w14:paraId="5622A459" w14:textId="77777777" w:rsidR="00401847" w:rsidRDefault="00401847" w:rsidP="00401847"/>
        </w:tc>
        <w:tc>
          <w:tcPr>
            <w:tcW w:w="501" w:type="pct"/>
            <w:vAlign w:val="center"/>
          </w:tcPr>
          <w:p w14:paraId="0A07DE06" w14:textId="77777777" w:rsidR="00401847" w:rsidRDefault="00401847" w:rsidP="00401847">
            <w:pPr>
              <w:jc w:val="center"/>
            </w:pPr>
          </w:p>
        </w:tc>
        <w:tc>
          <w:tcPr>
            <w:tcW w:w="501" w:type="pct"/>
            <w:vAlign w:val="center"/>
          </w:tcPr>
          <w:p w14:paraId="6ADD5109" w14:textId="77777777" w:rsidR="00401847" w:rsidRDefault="00401847" w:rsidP="00401847">
            <w:pPr>
              <w:jc w:val="center"/>
            </w:pPr>
          </w:p>
        </w:tc>
        <w:tc>
          <w:tcPr>
            <w:tcW w:w="501" w:type="pct"/>
            <w:vAlign w:val="center"/>
          </w:tcPr>
          <w:p w14:paraId="477AC3B3" w14:textId="77777777" w:rsidR="00401847" w:rsidRDefault="00401847" w:rsidP="00401847">
            <w:pPr>
              <w:jc w:val="center"/>
            </w:pPr>
          </w:p>
        </w:tc>
        <w:tc>
          <w:tcPr>
            <w:tcW w:w="447" w:type="pct"/>
            <w:vAlign w:val="center"/>
          </w:tcPr>
          <w:p w14:paraId="4BB28690" w14:textId="77777777" w:rsidR="00401847" w:rsidRDefault="00401847" w:rsidP="00401847">
            <w:pPr>
              <w:jc w:val="center"/>
            </w:pPr>
          </w:p>
        </w:tc>
        <w:tc>
          <w:tcPr>
            <w:tcW w:w="644" w:type="pct"/>
            <w:tcBorders>
              <w:top w:val="single" w:sz="12" w:space="0" w:color="auto"/>
            </w:tcBorders>
            <w:vAlign w:val="center"/>
          </w:tcPr>
          <w:p w14:paraId="1AE128AB" w14:textId="77777777" w:rsidR="00401847" w:rsidRDefault="00401847" w:rsidP="00401847">
            <w:pPr>
              <w:jc w:val="center"/>
            </w:pPr>
          </w:p>
        </w:tc>
        <w:tc>
          <w:tcPr>
            <w:tcW w:w="655" w:type="pct"/>
            <w:tcBorders>
              <w:top w:val="single" w:sz="12" w:space="0" w:color="auto"/>
            </w:tcBorders>
            <w:vAlign w:val="center"/>
          </w:tcPr>
          <w:p w14:paraId="4AE1E03E" w14:textId="77777777" w:rsidR="00401847" w:rsidRDefault="00401847" w:rsidP="00401847">
            <w:pPr>
              <w:jc w:val="center"/>
            </w:pPr>
          </w:p>
        </w:tc>
        <w:tc>
          <w:tcPr>
            <w:tcW w:w="817" w:type="pct"/>
            <w:vAlign w:val="center"/>
          </w:tcPr>
          <w:p w14:paraId="5664863C" w14:textId="77777777" w:rsidR="00401847" w:rsidRPr="00FD7546" w:rsidRDefault="00401847" w:rsidP="00401847"/>
        </w:tc>
      </w:tr>
      <w:tr w:rsidR="00401847" w:rsidRPr="00FD7546" w14:paraId="1BBD8D23" w14:textId="77777777" w:rsidTr="00401847">
        <w:trPr>
          <w:trHeight w:val="408"/>
        </w:trPr>
        <w:tc>
          <w:tcPr>
            <w:tcW w:w="934" w:type="pct"/>
          </w:tcPr>
          <w:p w14:paraId="37BC7A29" w14:textId="77777777" w:rsidR="00401847" w:rsidRDefault="00401847" w:rsidP="00401847"/>
        </w:tc>
        <w:tc>
          <w:tcPr>
            <w:tcW w:w="501" w:type="pct"/>
            <w:vAlign w:val="center"/>
          </w:tcPr>
          <w:p w14:paraId="54A74E7C" w14:textId="77777777" w:rsidR="00401847" w:rsidRDefault="00401847" w:rsidP="00401847">
            <w:pPr>
              <w:jc w:val="center"/>
            </w:pPr>
          </w:p>
        </w:tc>
        <w:tc>
          <w:tcPr>
            <w:tcW w:w="501" w:type="pct"/>
            <w:vAlign w:val="center"/>
          </w:tcPr>
          <w:p w14:paraId="317AD1DA" w14:textId="77777777" w:rsidR="00401847" w:rsidRDefault="00401847" w:rsidP="00401847">
            <w:pPr>
              <w:jc w:val="center"/>
            </w:pPr>
          </w:p>
        </w:tc>
        <w:tc>
          <w:tcPr>
            <w:tcW w:w="501" w:type="pct"/>
            <w:vAlign w:val="center"/>
          </w:tcPr>
          <w:p w14:paraId="4FD153C3" w14:textId="77777777" w:rsidR="00401847" w:rsidRDefault="00401847" w:rsidP="00401847">
            <w:pPr>
              <w:jc w:val="center"/>
            </w:pPr>
          </w:p>
        </w:tc>
        <w:tc>
          <w:tcPr>
            <w:tcW w:w="447" w:type="pct"/>
            <w:vAlign w:val="center"/>
          </w:tcPr>
          <w:p w14:paraId="2C874931" w14:textId="77777777" w:rsidR="00401847" w:rsidRDefault="00401847" w:rsidP="00401847">
            <w:pPr>
              <w:jc w:val="center"/>
            </w:pPr>
          </w:p>
        </w:tc>
        <w:tc>
          <w:tcPr>
            <w:tcW w:w="644" w:type="pct"/>
            <w:vAlign w:val="center"/>
          </w:tcPr>
          <w:p w14:paraId="5D0F9F1C" w14:textId="77777777" w:rsidR="00401847" w:rsidRDefault="00401847" w:rsidP="00401847">
            <w:pPr>
              <w:jc w:val="center"/>
            </w:pPr>
          </w:p>
        </w:tc>
        <w:tc>
          <w:tcPr>
            <w:tcW w:w="655" w:type="pct"/>
            <w:vAlign w:val="center"/>
          </w:tcPr>
          <w:p w14:paraId="3B57EBDC" w14:textId="77777777" w:rsidR="00401847" w:rsidRDefault="00401847" w:rsidP="00401847">
            <w:pPr>
              <w:jc w:val="center"/>
            </w:pPr>
          </w:p>
        </w:tc>
        <w:tc>
          <w:tcPr>
            <w:tcW w:w="817" w:type="pct"/>
            <w:vAlign w:val="center"/>
          </w:tcPr>
          <w:p w14:paraId="370025F9" w14:textId="77777777" w:rsidR="00401847" w:rsidRPr="00FD7546" w:rsidRDefault="00401847" w:rsidP="00401847"/>
        </w:tc>
      </w:tr>
      <w:tr w:rsidR="00401847" w:rsidRPr="00FD7546" w14:paraId="65E652EE" w14:textId="77777777" w:rsidTr="00401847">
        <w:trPr>
          <w:trHeight w:val="349"/>
        </w:trPr>
        <w:tc>
          <w:tcPr>
            <w:tcW w:w="934" w:type="pct"/>
          </w:tcPr>
          <w:p w14:paraId="51DC3CB9" w14:textId="77777777" w:rsidR="00401847" w:rsidRDefault="00401847" w:rsidP="00401847"/>
        </w:tc>
        <w:tc>
          <w:tcPr>
            <w:tcW w:w="501" w:type="pct"/>
            <w:vAlign w:val="center"/>
          </w:tcPr>
          <w:p w14:paraId="09126A37" w14:textId="77777777" w:rsidR="00401847" w:rsidRDefault="00401847" w:rsidP="00401847">
            <w:pPr>
              <w:jc w:val="center"/>
            </w:pPr>
          </w:p>
        </w:tc>
        <w:tc>
          <w:tcPr>
            <w:tcW w:w="501" w:type="pct"/>
            <w:vAlign w:val="center"/>
          </w:tcPr>
          <w:p w14:paraId="22816DC4" w14:textId="77777777" w:rsidR="00401847" w:rsidRDefault="00401847" w:rsidP="00401847">
            <w:pPr>
              <w:jc w:val="center"/>
            </w:pPr>
          </w:p>
        </w:tc>
        <w:tc>
          <w:tcPr>
            <w:tcW w:w="501" w:type="pct"/>
            <w:vAlign w:val="center"/>
          </w:tcPr>
          <w:p w14:paraId="5A5CAB01" w14:textId="77777777" w:rsidR="00401847" w:rsidRDefault="00401847" w:rsidP="00401847">
            <w:pPr>
              <w:jc w:val="center"/>
            </w:pPr>
          </w:p>
        </w:tc>
        <w:tc>
          <w:tcPr>
            <w:tcW w:w="447" w:type="pct"/>
            <w:vAlign w:val="center"/>
          </w:tcPr>
          <w:p w14:paraId="3019250C" w14:textId="77777777" w:rsidR="00401847" w:rsidRDefault="00401847" w:rsidP="00401847">
            <w:pPr>
              <w:jc w:val="center"/>
            </w:pPr>
          </w:p>
        </w:tc>
        <w:tc>
          <w:tcPr>
            <w:tcW w:w="644" w:type="pct"/>
            <w:vAlign w:val="center"/>
          </w:tcPr>
          <w:p w14:paraId="4FAF1579" w14:textId="77777777" w:rsidR="00401847" w:rsidRDefault="00401847" w:rsidP="00401847">
            <w:pPr>
              <w:jc w:val="center"/>
            </w:pPr>
          </w:p>
        </w:tc>
        <w:tc>
          <w:tcPr>
            <w:tcW w:w="655" w:type="pct"/>
          </w:tcPr>
          <w:p w14:paraId="0AD7B42D" w14:textId="77777777" w:rsidR="00401847" w:rsidRPr="00FD7546" w:rsidRDefault="00401847" w:rsidP="00401847"/>
        </w:tc>
        <w:tc>
          <w:tcPr>
            <w:tcW w:w="817" w:type="pct"/>
            <w:vAlign w:val="center"/>
          </w:tcPr>
          <w:p w14:paraId="1027E76F" w14:textId="77777777" w:rsidR="00401847" w:rsidRPr="00FD7546" w:rsidRDefault="00401847" w:rsidP="00401847"/>
        </w:tc>
      </w:tr>
      <w:tr w:rsidR="00401847" w:rsidRPr="00FD7546" w14:paraId="2AC6E1DC" w14:textId="77777777" w:rsidTr="00401847">
        <w:trPr>
          <w:trHeight w:val="334"/>
        </w:trPr>
        <w:tc>
          <w:tcPr>
            <w:tcW w:w="934" w:type="pct"/>
          </w:tcPr>
          <w:p w14:paraId="50086AD9" w14:textId="77777777" w:rsidR="00401847" w:rsidRDefault="00401847" w:rsidP="00401847"/>
        </w:tc>
        <w:tc>
          <w:tcPr>
            <w:tcW w:w="501" w:type="pct"/>
            <w:vAlign w:val="center"/>
          </w:tcPr>
          <w:p w14:paraId="6DF7E05E" w14:textId="77777777" w:rsidR="00401847" w:rsidRDefault="00401847" w:rsidP="00401847">
            <w:pPr>
              <w:jc w:val="center"/>
            </w:pPr>
          </w:p>
        </w:tc>
        <w:tc>
          <w:tcPr>
            <w:tcW w:w="501" w:type="pct"/>
            <w:vAlign w:val="center"/>
          </w:tcPr>
          <w:p w14:paraId="596778AC" w14:textId="77777777" w:rsidR="00401847" w:rsidRDefault="00401847" w:rsidP="00401847">
            <w:pPr>
              <w:jc w:val="center"/>
            </w:pPr>
          </w:p>
        </w:tc>
        <w:tc>
          <w:tcPr>
            <w:tcW w:w="501" w:type="pct"/>
            <w:vAlign w:val="center"/>
          </w:tcPr>
          <w:p w14:paraId="718D4881" w14:textId="77777777" w:rsidR="00401847" w:rsidRDefault="00401847" w:rsidP="00401847">
            <w:pPr>
              <w:jc w:val="center"/>
            </w:pPr>
          </w:p>
        </w:tc>
        <w:tc>
          <w:tcPr>
            <w:tcW w:w="447" w:type="pct"/>
            <w:vAlign w:val="center"/>
          </w:tcPr>
          <w:p w14:paraId="54237DE4" w14:textId="77777777" w:rsidR="00401847" w:rsidRDefault="00401847" w:rsidP="00401847">
            <w:pPr>
              <w:jc w:val="center"/>
            </w:pPr>
          </w:p>
        </w:tc>
        <w:tc>
          <w:tcPr>
            <w:tcW w:w="644" w:type="pct"/>
            <w:vAlign w:val="center"/>
          </w:tcPr>
          <w:p w14:paraId="70A16592" w14:textId="77777777" w:rsidR="00401847" w:rsidRDefault="00401847" w:rsidP="00401847">
            <w:pPr>
              <w:jc w:val="center"/>
            </w:pPr>
          </w:p>
        </w:tc>
        <w:tc>
          <w:tcPr>
            <w:tcW w:w="655" w:type="pct"/>
          </w:tcPr>
          <w:p w14:paraId="7AC298C2" w14:textId="77777777" w:rsidR="00401847" w:rsidRPr="00FD7546" w:rsidRDefault="00401847" w:rsidP="00401847"/>
        </w:tc>
        <w:tc>
          <w:tcPr>
            <w:tcW w:w="817" w:type="pct"/>
            <w:vAlign w:val="center"/>
          </w:tcPr>
          <w:p w14:paraId="166B3B19" w14:textId="77777777" w:rsidR="00401847" w:rsidRPr="00FD7546" w:rsidRDefault="00401847" w:rsidP="00401847"/>
        </w:tc>
      </w:tr>
      <w:tr w:rsidR="00401847" w:rsidRPr="00FD7546" w14:paraId="69FB9FC4" w14:textId="77777777" w:rsidTr="00401847">
        <w:trPr>
          <w:trHeight w:val="349"/>
        </w:trPr>
        <w:tc>
          <w:tcPr>
            <w:tcW w:w="934" w:type="pct"/>
          </w:tcPr>
          <w:p w14:paraId="2AD37C1B" w14:textId="77777777" w:rsidR="00401847" w:rsidRDefault="00401847" w:rsidP="00401847"/>
        </w:tc>
        <w:tc>
          <w:tcPr>
            <w:tcW w:w="501" w:type="pct"/>
            <w:vAlign w:val="center"/>
          </w:tcPr>
          <w:p w14:paraId="0E4CE0B8" w14:textId="77777777" w:rsidR="00401847" w:rsidRDefault="00401847" w:rsidP="00401847">
            <w:pPr>
              <w:jc w:val="center"/>
            </w:pPr>
          </w:p>
        </w:tc>
        <w:tc>
          <w:tcPr>
            <w:tcW w:w="501" w:type="pct"/>
            <w:vAlign w:val="center"/>
          </w:tcPr>
          <w:p w14:paraId="36559C35" w14:textId="77777777" w:rsidR="00401847" w:rsidRDefault="00401847" w:rsidP="00401847">
            <w:pPr>
              <w:jc w:val="center"/>
            </w:pPr>
          </w:p>
        </w:tc>
        <w:tc>
          <w:tcPr>
            <w:tcW w:w="501" w:type="pct"/>
            <w:vAlign w:val="center"/>
          </w:tcPr>
          <w:p w14:paraId="0D565AEC" w14:textId="77777777" w:rsidR="00401847" w:rsidRDefault="00401847" w:rsidP="00401847">
            <w:pPr>
              <w:jc w:val="center"/>
            </w:pPr>
          </w:p>
        </w:tc>
        <w:tc>
          <w:tcPr>
            <w:tcW w:w="447" w:type="pct"/>
            <w:vAlign w:val="center"/>
          </w:tcPr>
          <w:p w14:paraId="44EAD604" w14:textId="77777777" w:rsidR="00401847" w:rsidRDefault="00401847" w:rsidP="00401847">
            <w:pPr>
              <w:jc w:val="center"/>
            </w:pPr>
          </w:p>
        </w:tc>
        <w:tc>
          <w:tcPr>
            <w:tcW w:w="644" w:type="pct"/>
            <w:vAlign w:val="center"/>
          </w:tcPr>
          <w:p w14:paraId="00213FD5" w14:textId="77777777" w:rsidR="00401847" w:rsidRDefault="00401847" w:rsidP="00401847">
            <w:pPr>
              <w:jc w:val="center"/>
            </w:pPr>
          </w:p>
        </w:tc>
        <w:tc>
          <w:tcPr>
            <w:tcW w:w="655" w:type="pct"/>
          </w:tcPr>
          <w:p w14:paraId="169A82D5" w14:textId="77777777" w:rsidR="00401847" w:rsidRPr="00FD7546" w:rsidRDefault="00401847" w:rsidP="00401847"/>
        </w:tc>
        <w:tc>
          <w:tcPr>
            <w:tcW w:w="817" w:type="pct"/>
            <w:vAlign w:val="center"/>
          </w:tcPr>
          <w:p w14:paraId="4099DE8D" w14:textId="77777777" w:rsidR="00401847" w:rsidRPr="00FD7546" w:rsidRDefault="00401847" w:rsidP="00401847"/>
        </w:tc>
      </w:tr>
      <w:tr w:rsidR="00401847" w:rsidRPr="00FD7546" w14:paraId="173BFBD7" w14:textId="77777777" w:rsidTr="00401847">
        <w:trPr>
          <w:trHeight w:val="408"/>
        </w:trPr>
        <w:tc>
          <w:tcPr>
            <w:tcW w:w="934" w:type="pct"/>
          </w:tcPr>
          <w:p w14:paraId="752D1EBB" w14:textId="77777777" w:rsidR="00401847" w:rsidRDefault="00401847" w:rsidP="00401847"/>
        </w:tc>
        <w:tc>
          <w:tcPr>
            <w:tcW w:w="501" w:type="pct"/>
            <w:vAlign w:val="center"/>
          </w:tcPr>
          <w:p w14:paraId="5F00E7CA" w14:textId="77777777" w:rsidR="00401847" w:rsidRDefault="00401847" w:rsidP="00401847">
            <w:pPr>
              <w:jc w:val="center"/>
            </w:pPr>
          </w:p>
        </w:tc>
        <w:tc>
          <w:tcPr>
            <w:tcW w:w="501" w:type="pct"/>
            <w:vAlign w:val="center"/>
          </w:tcPr>
          <w:p w14:paraId="40C913F6" w14:textId="77777777" w:rsidR="00401847" w:rsidRDefault="00401847" w:rsidP="00401847">
            <w:pPr>
              <w:jc w:val="center"/>
            </w:pPr>
          </w:p>
        </w:tc>
        <w:tc>
          <w:tcPr>
            <w:tcW w:w="501" w:type="pct"/>
            <w:vAlign w:val="center"/>
          </w:tcPr>
          <w:p w14:paraId="7D0FAD90" w14:textId="77777777" w:rsidR="00401847" w:rsidRDefault="00401847" w:rsidP="00401847">
            <w:pPr>
              <w:jc w:val="center"/>
            </w:pPr>
          </w:p>
        </w:tc>
        <w:tc>
          <w:tcPr>
            <w:tcW w:w="447" w:type="pct"/>
            <w:vAlign w:val="center"/>
          </w:tcPr>
          <w:p w14:paraId="5D826E6A" w14:textId="77777777" w:rsidR="00401847" w:rsidRDefault="00401847" w:rsidP="00401847">
            <w:pPr>
              <w:jc w:val="center"/>
            </w:pPr>
          </w:p>
        </w:tc>
        <w:tc>
          <w:tcPr>
            <w:tcW w:w="644" w:type="pct"/>
            <w:vAlign w:val="center"/>
          </w:tcPr>
          <w:p w14:paraId="6FD2B125" w14:textId="77777777" w:rsidR="00401847" w:rsidRDefault="00401847" w:rsidP="00401847">
            <w:pPr>
              <w:jc w:val="center"/>
            </w:pPr>
          </w:p>
        </w:tc>
        <w:tc>
          <w:tcPr>
            <w:tcW w:w="655" w:type="pct"/>
          </w:tcPr>
          <w:p w14:paraId="00E2D414" w14:textId="77777777" w:rsidR="00401847" w:rsidRPr="00FD7546" w:rsidRDefault="00401847" w:rsidP="00401847"/>
        </w:tc>
        <w:tc>
          <w:tcPr>
            <w:tcW w:w="817" w:type="pct"/>
            <w:vAlign w:val="center"/>
          </w:tcPr>
          <w:p w14:paraId="18EEABA8" w14:textId="77777777" w:rsidR="00401847" w:rsidRPr="00FD7546" w:rsidRDefault="00401847" w:rsidP="00401847"/>
        </w:tc>
      </w:tr>
      <w:tr w:rsidR="00401847" w:rsidRPr="00FD7546" w14:paraId="670DFAB2" w14:textId="77777777" w:rsidTr="00401847">
        <w:trPr>
          <w:trHeight w:val="497"/>
        </w:trPr>
        <w:tc>
          <w:tcPr>
            <w:tcW w:w="934" w:type="pct"/>
          </w:tcPr>
          <w:p w14:paraId="733921BC" w14:textId="77777777" w:rsidR="00401847" w:rsidRDefault="00401847" w:rsidP="00401847"/>
        </w:tc>
        <w:tc>
          <w:tcPr>
            <w:tcW w:w="501" w:type="pct"/>
            <w:vAlign w:val="center"/>
          </w:tcPr>
          <w:p w14:paraId="71D01B73" w14:textId="77777777" w:rsidR="00401847" w:rsidRDefault="00401847" w:rsidP="00401847">
            <w:pPr>
              <w:jc w:val="center"/>
            </w:pPr>
          </w:p>
        </w:tc>
        <w:tc>
          <w:tcPr>
            <w:tcW w:w="501" w:type="pct"/>
            <w:vAlign w:val="center"/>
          </w:tcPr>
          <w:p w14:paraId="57B9ED75" w14:textId="77777777" w:rsidR="00401847" w:rsidRDefault="00401847" w:rsidP="00401847">
            <w:pPr>
              <w:jc w:val="center"/>
            </w:pPr>
          </w:p>
        </w:tc>
        <w:tc>
          <w:tcPr>
            <w:tcW w:w="501" w:type="pct"/>
            <w:vAlign w:val="center"/>
          </w:tcPr>
          <w:p w14:paraId="12D783E3" w14:textId="77777777" w:rsidR="00401847" w:rsidRDefault="00401847" w:rsidP="00401847">
            <w:pPr>
              <w:jc w:val="center"/>
            </w:pPr>
          </w:p>
        </w:tc>
        <w:tc>
          <w:tcPr>
            <w:tcW w:w="447" w:type="pct"/>
            <w:vAlign w:val="center"/>
          </w:tcPr>
          <w:p w14:paraId="70EB61E5" w14:textId="77777777" w:rsidR="00401847" w:rsidRDefault="00401847" w:rsidP="00401847">
            <w:pPr>
              <w:jc w:val="center"/>
            </w:pPr>
          </w:p>
        </w:tc>
        <w:tc>
          <w:tcPr>
            <w:tcW w:w="644" w:type="pct"/>
            <w:vAlign w:val="center"/>
          </w:tcPr>
          <w:p w14:paraId="11178482" w14:textId="77777777" w:rsidR="00401847" w:rsidRDefault="00401847" w:rsidP="00401847">
            <w:pPr>
              <w:jc w:val="center"/>
            </w:pPr>
          </w:p>
        </w:tc>
        <w:tc>
          <w:tcPr>
            <w:tcW w:w="655" w:type="pct"/>
          </w:tcPr>
          <w:p w14:paraId="4E431B82" w14:textId="77777777" w:rsidR="00401847" w:rsidRPr="00FD7546" w:rsidRDefault="00401847" w:rsidP="00401847"/>
        </w:tc>
        <w:tc>
          <w:tcPr>
            <w:tcW w:w="817" w:type="pct"/>
            <w:vAlign w:val="center"/>
          </w:tcPr>
          <w:p w14:paraId="7F833179" w14:textId="77777777" w:rsidR="00401847" w:rsidRPr="00FD7546" w:rsidRDefault="00401847" w:rsidP="00401847"/>
        </w:tc>
      </w:tr>
    </w:tbl>
    <w:p w14:paraId="41C60FCF" w14:textId="35BA6713" w:rsidR="00401847" w:rsidRPr="00401847" w:rsidRDefault="00401847" w:rsidP="00401847">
      <w:pPr>
        <w:spacing w:before="240" w:after="1080"/>
        <w:jc w:val="both"/>
        <w:rPr>
          <w:rStyle w:val="IntenseEmphasis"/>
          <w:i w:val="0"/>
          <w:iCs w:val="0"/>
          <w:color w:val="auto"/>
        </w:rPr>
      </w:pPr>
      <w:r w:rsidRPr="00401847">
        <w:rPr>
          <w:rStyle w:val="IntenseEmphasis"/>
          <w:i w:val="0"/>
          <w:iCs w:val="0"/>
          <w:color w:val="auto"/>
        </w:rPr>
        <w:t>Why are these specific factors required?</w:t>
      </w:r>
    </w:p>
    <w:p w14:paraId="668183CD" w14:textId="4043F9E6" w:rsidR="00401847" w:rsidRPr="00401847" w:rsidRDefault="00401847" w:rsidP="00401847">
      <w:pPr>
        <w:spacing w:before="240"/>
        <w:jc w:val="both"/>
        <w:rPr>
          <w:rStyle w:val="IntenseEmphasis"/>
          <w:i w:val="0"/>
          <w:iCs w:val="0"/>
          <w:color w:val="auto"/>
        </w:rPr>
      </w:pPr>
      <w:r>
        <w:rPr>
          <w:rStyle w:val="IntenseEmphasis"/>
          <w:i w:val="0"/>
          <w:iCs w:val="0"/>
          <w:color w:val="auto"/>
        </w:rPr>
        <w:t>What other products have been examined and rejected, and why?</w:t>
      </w:r>
    </w:p>
    <w:sectPr w:rsidR="00401847" w:rsidRPr="00401847" w:rsidSect="00EF30B7">
      <w:footerReference w:type="default" r:id="rId12"/>
      <w:pgSz w:w="15840" w:h="12240" w:orient="landscape" w:code="1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234FB9" w14:textId="77777777" w:rsidR="001260D9" w:rsidRDefault="001260D9" w:rsidP="00617EF9">
      <w:r>
        <w:separator/>
      </w:r>
    </w:p>
  </w:endnote>
  <w:endnote w:type="continuationSeparator" w:id="0">
    <w:p w14:paraId="379C5AB8" w14:textId="77777777" w:rsidR="001260D9" w:rsidRDefault="001260D9" w:rsidP="00617E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NeueLT Pro 57 Cn">
    <w:altName w:val="Arial"/>
    <w:panose1 w:val="00000000000000000000"/>
    <w:charset w:val="4D"/>
    <w:family w:val="swiss"/>
    <w:notTrueType/>
    <w:pitch w:val="variable"/>
    <w:sig w:usb0="8000002F" w:usb1="5000204A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D099EA" w14:textId="36567A59" w:rsidR="00880D12" w:rsidRPr="008E4992" w:rsidRDefault="008E4992">
    <w:pPr>
      <w:pStyle w:val="Footer"/>
      <w:rPr>
        <w:sz w:val="20"/>
      </w:rPr>
    </w:pPr>
    <w:r>
      <w:rPr>
        <w:sz w:val="20"/>
      </w:rPr>
      <w:ptab w:relativeTo="margin" w:alignment="right" w:leader="none"/>
    </w:r>
    <w:r>
      <w:rPr>
        <w:sz w:val="20"/>
      </w:rPr>
      <w:t>Rev. 10-22-1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AAF43D" w14:textId="77777777" w:rsidR="001260D9" w:rsidRDefault="001260D9" w:rsidP="00617EF9">
      <w:r>
        <w:separator/>
      </w:r>
    </w:p>
  </w:footnote>
  <w:footnote w:type="continuationSeparator" w:id="0">
    <w:p w14:paraId="62C84F6C" w14:textId="77777777" w:rsidR="001260D9" w:rsidRDefault="001260D9" w:rsidP="00617E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B470913"/>
    <w:multiLevelType w:val="hybridMultilevel"/>
    <w:tmpl w:val="09FEC70E"/>
    <w:lvl w:ilvl="0" w:tplc="B4521D7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76567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7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Q2N7SwMDQxMDCysDBR0lEKTi0uzszPAykwrAUAXpxQ2SwAAAA="/>
  </w:docVars>
  <w:rsids>
    <w:rsidRoot w:val="00F57EAE"/>
    <w:rsid w:val="000231CA"/>
    <w:rsid w:val="00030892"/>
    <w:rsid w:val="000427AD"/>
    <w:rsid w:val="00054F71"/>
    <w:rsid w:val="00056059"/>
    <w:rsid w:val="0006794E"/>
    <w:rsid w:val="00103E2E"/>
    <w:rsid w:val="00121BEE"/>
    <w:rsid w:val="001260D9"/>
    <w:rsid w:val="001326F9"/>
    <w:rsid w:val="00151B90"/>
    <w:rsid w:val="00155AD9"/>
    <w:rsid w:val="00157C92"/>
    <w:rsid w:val="00180A56"/>
    <w:rsid w:val="0019201D"/>
    <w:rsid w:val="001C00DB"/>
    <w:rsid w:val="001C50B2"/>
    <w:rsid w:val="001D0F43"/>
    <w:rsid w:val="00200B60"/>
    <w:rsid w:val="00211CDA"/>
    <w:rsid w:val="00211F8E"/>
    <w:rsid w:val="002356FE"/>
    <w:rsid w:val="00241A4B"/>
    <w:rsid w:val="00263418"/>
    <w:rsid w:val="00265FDC"/>
    <w:rsid w:val="002853C6"/>
    <w:rsid w:val="002B28F8"/>
    <w:rsid w:val="002B2E33"/>
    <w:rsid w:val="002C4B0A"/>
    <w:rsid w:val="002C73FB"/>
    <w:rsid w:val="002F4AFD"/>
    <w:rsid w:val="00316412"/>
    <w:rsid w:val="00322465"/>
    <w:rsid w:val="0033262F"/>
    <w:rsid w:val="003574C8"/>
    <w:rsid w:val="00357D43"/>
    <w:rsid w:val="00401847"/>
    <w:rsid w:val="004141EA"/>
    <w:rsid w:val="00415DE4"/>
    <w:rsid w:val="00440883"/>
    <w:rsid w:val="00494026"/>
    <w:rsid w:val="004A79BC"/>
    <w:rsid w:val="004B41CF"/>
    <w:rsid w:val="004C3427"/>
    <w:rsid w:val="005169E9"/>
    <w:rsid w:val="0052237C"/>
    <w:rsid w:val="00526187"/>
    <w:rsid w:val="0055159C"/>
    <w:rsid w:val="0056386A"/>
    <w:rsid w:val="00572D88"/>
    <w:rsid w:val="0057693F"/>
    <w:rsid w:val="00583503"/>
    <w:rsid w:val="005942FD"/>
    <w:rsid w:val="005B439A"/>
    <w:rsid w:val="005C5607"/>
    <w:rsid w:val="005E6CEC"/>
    <w:rsid w:val="005F13DD"/>
    <w:rsid w:val="00617EF9"/>
    <w:rsid w:val="006202E9"/>
    <w:rsid w:val="00620D1F"/>
    <w:rsid w:val="006A3397"/>
    <w:rsid w:val="006D1E0C"/>
    <w:rsid w:val="006D4904"/>
    <w:rsid w:val="006E4F7E"/>
    <w:rsid w:val="006F4C57"/>
    <w:rsid w:val="0070232F"/>
    <w:rsid w:val="007119F1"/>
    <w:rsid w:val="00737B19"/>
    <w:rsid w:val="00784E07"/>
    <w:rsid w:val="0079692A"/>
    <w:rsid w:val="007A5876"/>
    <w:rsid w:val="007D6826"/>
    <w:rsid w:val="007F3EA6"/>
    <w:rsid w:val="007F4977"/>
    <w:rsid w:val="00835792"/>
    <w:rsid w:val="00836F11"/>
    <w:rsid w:val="0084350D"/>
    <w:rsid w:val="00845252"/>
    <w:rsid w:val="00880D12"/>
    <w:rsid w:val="00887386"/>
    <w:rsid w:val="00895476"/>
    <w:rsid w:val="00895E11"/>
    <w:rsid w:val="008B133E"/>
    <w:rsid w:val="008D62E5"/>
    <w:rsid w:val="008E4992"/>
    <w:rsid w:val="008F090D"/>
    <w:rsid w:val="008F7386"/>
    <w:rsid w:val="00923842"/>
    <w:rsid w:val="00925F7C"/>
    <w:rsid w:val="00940198"/>
    <w:rsid w:val="00942D99"/>
    <w:rsid w:val="009657E5"/>
    <w:rsid w:val="00973588"/>
    <w:rsid w:val="0097489A"/>
    <w:rsid w:val="009A7672"/>
    <w:rsid w:val="009B22BB"/>
    <w:rsid w:val="009D2A25"/>
    <w:rsid w:val="009D726E"/>
    <w:rsid w:val="009E2BF4"/>
    <w:rsid w:val="009F6D87"/>
    <w:rsid w:val="00A23475"/>
    <w:rsid w:val="00A2681D"/>
    <w:rsid w:val="00A31EA8"/>
    <w:rsid w:val="00A55399"/>
    <w:rsid w:val="00A57339"/>
    <w:rsid w:val="00A616AF"/>
    <w:rsid w:val="00A9049C"/>
    <w:rsid w:val="00B83D70"/>
    <w:rsid w:val="00B97E16"/>
    <w:rsid w:val="00BA126C"/>
    <w:rsid w:val="00BA5859"/>
    <w:rsid w:val="00BA75E1"/>
    <w:rsid w:val="00BE1393"/>
    <w:rsid w:val="00BE3A92"/>
    <w:rsid w:val="00C33E16"/>
    <w:rsid w:val="00C36A90"/>
    <w:rsid w:val="00C405D1"/>
    <w:rsid w:val="00CB415E"/>
    <w:rsid w:val="00CC4B34"/>
    <w:rsid w:val="00CD4AB2"/>
    <w:rsid w:val="00CD7AC5"/>
    <w:rsid w:val="00CF4ACB"/>
    <w:rsid w:val="00D05FA5"/>
    <w:rsid w:val="00D237EA"/>
    <w:rsid w:val="00D40AEC"/>
    <w:rsid w:val="00D70B01"/>
    <w:rsid w:val="00D978CD"/>
    <w:rsid w:val="00DA6E56"/>
    <w:rsid w:val="00DB7311"/>
    <w:rsid w:val="00DD1996"/>
    <w:rsid w:val="00DE00B5"/>
    <w:rsid w:val="00DE47FF"/>
    <w:rsid w:val="00E100F0"/>
    <w:rsid w:val="00E10316"/>
    <w:rsid w:val="00E149BA"/>
    <w:rsid w:val="00E23695"/>
    <w:rsid w:val="00E71444"/>
    <w:rsid w:val="00E74A71"/>
    <w:rsid w:val="00E76810"/>
    <w:rsid w:val="00ED43B8"/>
    <w:rsid w:val="00EF30B7"/>
    <w:rsid w:val="00F54219"/>
    <w:rsid w:val="00F57EAE"/>
    <w:rsid w:val="00F65314"/>
    <w:rsid w:val="00F67473"/>
    <w:rsid w:val="00F67DF4"/>
    <w:rsid w:val="00F80754"/>
    <w:rsid w:val="00FB217A"/>
    <w:rsid w:val="00FC3E75"/>
    <w:rsid w:val="00FD7546"/>
    <w:rsid w:val="00FF0B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1026BF"/>
  <w15:docId w15:val="{09758D99-82C4-4C48-B5A4-AA693192E2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3E2E"/>
    <w:pPr>
      <w:spacing w:line="240" w:lineRule="atLeast"/>
    </w:pPr>
    <w:rPr>
      <w:rFonts w:ascii="Arial" w:hAnsi="Arial" w:cs="Arial"/>
      <w:kern w:val="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03E2E"/>
    <w:pPr>
      <w:spacing w:after="200" w:line="360" w:lineRule="atLeast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03E2E"/>
    <w:pPr>
      <w:pBdr>
        <w:top w:val="single" w:sz="4" w:space="2" w:color="auto"/>
        <w:bottom w:val="single" w:sz="4" w:space="2" w:color="auto"/>
      </w:pBdr>
      <w:shd w:val="clear" w:color="auto" w:fill="D9D9D9" w:themeFill="background1" w:themeFillShade="D9"/>
      <w:spacing w:before="160" w:line="320" w:lineRule="atLeast"/>
      <w:outlineLvl w:val="1"/>
    </w:pPr>
    <w:rPr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03E2E"/>
    <w:pPr>
      <w:spacing w:before="240" w:after="60" w:line="280" w:lineRule="atLeast"/>
      <w:outlineLvl w:val="2"/>
    </w:pPr>
    <w:rPr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03E2E"/>
    <w:pPr>
      <w:spacing w:after="120" w:line="280" w:lineRule="atLeast"/>
      <w:outlineLvl w:val="3"/>
    </w:pPr>
    <w:rPr>
      <w:b/>
      <w:bCs/>
      <w:sz w:val="21"/>
      <w:szCs w:val="2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03E2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E47FF"/>
    <w:pPr>
      <w:spacing w:after="0" w:line="240" w:lineRule="auto"/>
    </w:pPr>
    <w:rPr>
      <w:rFonts w:ascii="Arial" w:hAnsi="Arial" w:cs="Arial"/>
      <w:kern w:val="0"/>
      <w:szCs w:val="20"/>
    </w:rPr>
  </w:style>
  <w:style w:type="table" w:styleId="TableGrid">
    <w:name w:val="Table Grid"/>
    <w:basedOn w:val="TableNormal"/>
    <w:uiPriority w:val="59"/>
    <w:rsid w:val="00F57E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40198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17EF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7EF9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617EF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7EF9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7EF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7EF9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617EF9"/>
    <w:rPr>
      <w:i/>
      <w:iCs/>
    </w:rPr>
  </w:style>
  <w:style w:type="character" w:styleId="IntenseEmphasis">
    <w:name w:val="Intense Emphasis"/>
    <w:basedOn w:val="DefaultParagraphFont"/>
    <w:uiPriority w:val="21"/>
    <w:rsid w:val="00617EF9"/>
    <w:rPr>
      <w:b/>
      <w:bCs/>
      <w:i/>
      <w:iCs/>
      <w:color w:val="4F81BD" w:themeColor="accent1"/>
    </w:rPr>
  </w:style>
  <w:style w:type="paragraph" w:styleId="NormalWeb">
    <w:name w:val="Normal (Web)"/>
    <w:basedOn w:val="Normal"/>
    <w:uiPriority w:val="99"/>
    <w:unhideWhenUsed/>
    <w:rsid w:val="005B439A"/>
    <w:pPr>
      <w:spacing w:before="100" w:beforeAutospacing="1" w:after="100" w:afterAutospacing="1"/>
    </w:pPr>
    <w:rPr>
      <w:rFonts w:ascii="Times New Roman" w:eastAsia="Calibri" w:hAnsi="Times New Roman" w:cs="Times New Roman"/>
      <w:szCs w:val="24"/>
    </w:rPr>
  </w:style>
  <w:style w:type="character" w:customStyle="1" w:styleId="Form-Label">
    <w:name w:val="Form - Label"/>
    <w:basedOn w:val="DefaultParagraphFont"/>
    <w:uiPriority w:val="1"/>
    <w:qFormat/>
    <w:rsid w:val="00103E2E"/>
    <w:rPr>
      <w:b/>
      <w:bCs/>
      <w:sz w:val="20"/>
    </w:rPr>
  </w:style>
  <w:style w:type="paragraph" w:customStyle="1" w:styleId="Form-NoLine">
    <w:name w:val="Form - No Line"/>
    <w:aliases w:val="No Space After"/>
    <w:basedOn w:val="Normal"/>
    <w:qFormat/>
    <w:rsid w:val="00103E2E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before="120" w:after="0"/>
    </w:pPr>
    <w:rPr>
      <w:b/>
      <w:bCs/>
      <w:sz w:val="17"/>
      <w:szCs w:val="17"/>
    </w:rPr>
  </w:style>
  <w:style w:type="paragraph" w:customStyle="1" w:styleId="PrivacyContent">
    <w:name w:val="Privacy Content"/>
    <w:basedOn w:val="Normal"/>
    <w:next w:val="Normal"/>
    <w:qFormat/>
    <w:rsid w:val="00103E2E"/>
    <w:pPr>
      <w:autoSpaceDE w:val="0"/>
      <w:autoSpaceDN w:val="0"/>
      <w:adjustRightInd w:val="0"/>
      <w:spacing w:after="200" w:line="200" w:lineRule="atLeast"/>
    </w:pPr>
    <w:rPr>
      <w:sz w:val="17"/>
      <w:szCs w:val="17"/>
    </w:rPr>
  </w:style>
  <w:style w:type="paragraph" w:customStyle="1" w:styleId="Normal-NoSpace">
    <w:name w:val="Normal - No Space"/>
    <w:basedOn w:val="Normal"/>
    <w:qFormat/>
    <w:rsid w:val="00103E2E"/>
    <w:pPr>
      <w:spacing w:after="0"/>
    </w:pPr>
  </w:style>
  <w:style w:type="paragraph" w:customStyle="1" w:styleId="Form-LineAbove">
    <w:name w:val="Form - Line Above"/>
    <w:basedOn w:val="Normal"/>
    <w:qFormat/>
    <w:rsid w:val="00103E2E"/>
    <w:pPr>
      <w:pBdr>
        <w:top w:val="single" w:sz="2" w:space="1" w:color="auto"/>
        <w:between w:val="single" w:sz="2" w:space="1" w:color="auto"/>
      </w:pBd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spacing w:before="360" w:after="360" w:line="240" w:lineRule="auto"/>
    </w:pPr>
    <w:rPr>
      <w:b/>
      <w:bCs/>
      <w:sz w:val="20"/>
    </w:rPr>
  </w:style>
  <w:style w:type="paragraph" w:customStyle="1" w:styleId="Form-LineAboveFirstLine">
    <w:name w:val="Form - Line Above (First Line)"/>
    <w:basedOn w:val="Normal"/>
    <w:next w:val="Form-LineAbove"/>
    <w:qFormat/>
    <w:rsid w:val="00103E2E"/>
    <w:pPr>
      <w:pBdr>
        <w:top w:val="single" w:sz="2" w:space="1" w:color="auto"/>
        <w:between w:val="single" w:sz="2" w:space="1" w:color="auto"/>
      </w:pBd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autoSpaceDE w:val="0"/>
      <w:autoSpaceDN w:val="0"/>
      <w:adjustRightInd w:val="0"/>
      <w:spacing w:before="480" w:after="360" w:line="240" w:lineRule="auto"/>
    </w:pPr>
    <w:rPr>
      <w:rFonts w:cs="HelveticaNeueLT Pro 57 Cn"/>
      <w:b/>
      <w:bCs/>
      <w:color w:val="000000"/>
      <w:sz w:val="20"/>
    </w:rPr>
  </w:style>
  <w:style w:type="paragraph" w:customStyle="1" w:styleId="TableRowColumnHeading">
    <w:name w:val="Table Row/Column Heading"/>
    <w:basedOn w:val="Normal"/>
    <w:qFormat/>
    <w:rsid w:val="00103E2E"/>
    <w:pPr>
      <w:spacing w:after="0"/>
    </w:pPr>
    <w:rPr>
      <w:bCs/>
      <w:sz w:val="18"/>
      <w:szCs w:val="18"/>
    </w:rPr>
  </w:style>
  <w:style w:type="paragraph" w:customStyle="1" w:styleId="Table-DataCell">
    <w:name w:val="Table - Data Cell"/>
    <w:basedOn w:val="Normal"/>
    <w:qFormat/>
    <w:rsid w:val="00103E2E"/>
    <w:pPr>
      <w:spacing w:after="0" w:line="240" w:lineRule="auto"/>
    </w:pPr>
    <w:rPr>
      <w:sz w:val="18"/>
    </w:rPr>
  </w:style>
  <w:style w:type="paragraph" w:customStyle="1" w:styleId="Form-NoLineAbove">
    <w:name w:val="Form - No Line Above"/>
    <w:qFormat/>
    <w:rsid w:val="00103E2E"/>
    <w:rPr>
      <w:rFonts w:ascii="Arial" w:hAnsi="Arial" w:cs="Arial"/>
      <w:b/>
      <w:bCs/>
      <w:kern w:val="0"/>
      <w:sz w:val="20"/>
      <w:szCs w:val="20"/>
    </w:rPr>
  </w:style>
  <w:style w:type="paragraph" w:customStyle="1" w:styleId="PageHeader">
    <w:name w:val="Page Header"/>
    <w:basedOn w:val="Normal"/>
    <w:link w:val="PageHeaderChar"/>
    <w:qFormat/>
    <w:rsid w:val="00103E2E"/>
    <w:pPr>
      <w:kinsoku w:val="0"/>
      <w:overflowPunct w:val="0"/>
      <w:autoSpaceDE w:val="0"/>
      <w:autoSpaceDN w:val="0"/>
      <w:adjustRightInd w:val="0"/>
      <w:spacing w:after="0" w:line="179" w:lineRule="exact"/>
    </w:pPr>
    <w:rPr>
      <w:sz w:val="18"/>
      <w:szCs w:val="18"/>
    </w:rPr>
  </w:style>
  <w:style w:type="character" w:customStyle="1" w:styleId="PageHeaderChar">
    <w:name w:val="Page Header Char"/>
    <w:basedOn w:val="DefaultParagraphFont"/>
    <w:link w:val="PageHeader"/>
    <w:rsid w:val="00103E2E"/>
    <w:rPr>
      <w:rFonts w:ascii="Arial" w:hAnsi="Arial" w:cs="Arial"/>
      <w:kern w:val="0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103E2E"/>
    <w:rPr>
      <w:rFonts w:ascii="Arial" w:hAnsi="Arial" w:cs="Arial"/>
      <w:b/>
      <w:bCs/>
      <w:kern w:val="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03E2E"/>
    <w:rPr>
      <w:rFonts w:ascii="Arial" w:hAnsi="Arial" w:cs="Arial"/>
      <w:kern w:val="0"/>
      <w:sz w:val="26"/>
      <w:szCs w:val="26"/>
      <w:shd w:val="clear" w:color="auto" w:fill="D9D9D9" w:themeFill="background1" w:themeFillShade="D9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03E2E"/>
    <w:rPr>
      <w:rFonts w:ascii="Arial" w:hAnsi="Arial" w:cs="Arial"/>
      <w:kern w:val="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03E2E"/>
    <w:rPr>
      <w:rFonts w:ascii="Arial" w:hAnsi="Arial" w:cs="Arial"/>
      <w:b/>
      <w:bCs/>
      <w:kern w:val="0"/>
      <w:sz w:val="21"/>
      <w:szCs w:val="2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03E2E"/>
    <w:rPr>
      <w:rFonts w:asciiTheme="majorHAnsi" w:eastAsiaTheme="majorEastAsia" w:hAnsiTheme="majorHAnsi" w:cstheme="majorBidi"/>
      <w:kern w:val="0"/>
      <w:szCs w:val="20"/>
    </w:rPr>
  </w:style>
  <w:style w:type="paragraph" w:styleId="ListParagraph">
    <w:name w:val="List Paragraph"/>
    <w:basedOn w:val="Normal"/>
    <w:uiPriority w:val="34"/>
    <w:qFormat/>
    <w:rsid w:val="00103E2E"/>
    <w:pPr>
      <w:numPr>
        <w:numId w:val="1"/>
      </w:numPr>
      <w:spacing w:line="280" w:lineRule="atLeast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70B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70B01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70B01"/>
    <w:rPr>
      <w:rFonts w:ascii="Arial" w:hAnsi="Arial" w:cs="Arial"/>
      <w:kern w:val="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0B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0B01"/>
    <w:rPr>
      <w:rFonts w:ascii="Arial" w:hAnsi="Arial" w:cs="Arial"/>
      <w:b/>
      <w:bCs/>
      <w:kern w:val="0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ED43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dgs.ca.gov/~/media/Divisions/PD/Acquisitions/Solicitation-Document-Attachments/LTB-Worksheet102213-ADA.docx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A6D3AFB6EDB94291BAAE4CA0D3AC92" ma:contentTypeVersion="17" ma:contentTypeDescription="Create a new document." ma:contentTypeScope="" ma:versionID="7e9e5ef8d2c0fd697fe43d25e7674f0b">
  <xsd:schema xmlns:xsd="http://www.w3.org/2001/XMLSchema" xmlns:xs="http://www.w3.org/2001/XMLSchema" xmlns:p="http://schemas.microsoft.com/office/2006/metadata/properties" xmlns:ns1="http://schemas.microsoft.com/sharepoint/v3" xmlns:ns3="d2ea307d-7202-497a-a4cf-216a6c803bfa" xmlns:ns4="6f71fd0e-d5d0-4bd7-976b-ebca5749ba57" targetNamespace="http://schemas.microsoft.com/office/2006/metadata/properties" ma:root="true" ma:fieldsID="82636b50cab47edd424a10da2525e4aa" ns1:_="" ns3:_="" ns4:_="">
    <xsd:import namespace="http://schemas.microsoft.com/sharepoint/v3"/>
    <xsd:import namespace="d2ea307d-7202-497a-a4cf-216a6c803bfa"/>
    <xsd:import namespace="6f71fd0e-d5d0-4bd7-976b-ebca5749ba5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1:_ip_UnifiedCompliancePolicyProperties" minOccurs="0"/>
                <xsd:element ref="ns1:_ip_UnifiedCompliancePolicyUIAction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ObjectDetectorVersions" minOccurs="0"/>
                <xsd:element ref="ns3:_activity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ea307d-7202-497a-a4cf-216a6c803b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71fd0e-d5d0-4bd7-976b-ebca5749ba5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activity xmlns="d2ea307d-7202-497a-a4cf-216a6c803bfa" xsi:nil="true"/>
  </documentManagement>
</p:properties>
</file>

<file path=customXml/itemProps1.xml><?xml version="1.0" encoding="utf-8"?>
<ds:datastoreItem xmlns:ds="http://schemas.openxmlformats.org/officeDocument/2006/customXml" ds:itemID="{1AD10AC9-7AC4-44D6-B906-BA762854636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FE583E9-9E79-44A0-9C7B-EA34BD73FE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2ea307d-7202-497a-a4cf-216a6c803bfa"/>
    <ds:schemaRef ds:uri="6f71fd0e-d5d0-4bd7-976b-ebca5749ba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4E2A575-CB8C-479A-A2C0-D21238BCA30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E5FCA92-A5D1-4130-AC51-162517B4C01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d2ea307d-7202-497a-a4cf-216a6c803bf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87</Words>
  <Characters>500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General Services</Company>
  <LinksUpToDate>false</LinksUpToDate>
  <CharactersWithSpaces>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deiros, John@DGS</dc:creator>
  <cp:lastModifiedBy>Carnes, Marites@DGS</cp:lastModifiedBy>
  <cp:revision>2</cp:revision>
  <cp:lastPrinted>2015-03-12T14:16:00Z</cp:lastPrinted>
  <dcterms:created xsi:type="dcterms:W3CDTF">2025-04-17T14:04:00Z</dcterms:created>
  <dcterms:modified xsi:type="dcterms:W3CDTF">2025-04-17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A6D3AFB6EDB94291BAAE4CA0D3AC92</vt:lpwstr>
  </property>
</Properties>
</file>